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76" w:name="X7ac312208b8379355dba4263977f59b9016f7a3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e 135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4" w:name="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</w:pPr>
      <w:r>
        <w:t xml:space="preserve">Cria uma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</w:p>
    <w:bookmarkEnd w:id="172"/>
    <w:bookmarkStart w:id="173" w:name="X1681bc3b419b5006a1aeee936278e35da44bb96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numPr>
          <w:ilvl w:val="0"/>
          <w:numId w:val="1184"/>
        </w:numPr>
        <w:pStyle w:val="Compact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p>
      <w:r>
        <w:br w:type="page"/>
      </w:r>
    </w:p>
    <w:bookmarkEnd w:id="173"/>
    <w:bookmarkEnd w:id="174"/>
    <w:bookmarkStart w:id="175" w:name="Xb96ef4c26a7b5c0189deb6f593d80c9e7db0b1c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e nova tabela colunar</w:t>
      </w:r>
    </w:p>
    <w:p>
      <w:r>
        <w:br w:type="page"/>
      </w:r>
    </w:p>
    <w:bookmarkEnd w:id="175"/>
    <w:bookmarkEnd w:id="176"/>
    <w:bookmarkStart w:id="181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78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77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78"/>
    <w:bookmarkStart w:id="179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85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79"/>
    <w:bookmarkStart w:id="180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87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80"/>
    <w:bookmarkEnd w:id="181"/>
    <w:bookmarkStart w:id="183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82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5.</w:t>
      </w:r>
      <w:r>
        <w:br/>
      </w:r>
    </w:p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77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77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2T06:22:47Z</dcterms:created>
  <dcterms:modified xsi:type="dcterms:W3CDTF">2022-10-22T06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